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E70F15" w14:textId="7DA49400" w:rsidR="0026581D" w:rsidRDefault="00E133ED" w:rsidP="0026581D">
      <w:pPr>
        <w:pStyle w:val="Default"/>
        <w:jc w:val="center"/>
        <w:rPr>
          <w:sz w:val="40"/>
          <w:szCs w:val="40"/>
        </w:rPr>
      </w:pPr>
      <w:r>
        <w:rPr>
          <w:b/>
          <w:bCs/>
          <w:sz w:val="40"/>
          <w:szCs w:val="40"/>
        </w:rPr>
        <w:t xml:space="preserve">Contents of </w:t>
      </w:r>
      <w:r w:rsidR="0026581D">
        <w:rPr>
          <w:b/>
          <w:bCs/>
          <w:sz w:val="40"/>
          <w:szCs w:val="40"/>
        </w:rPr>
        <w:t>Minor Project Synopsis</w:t>
      </w:r>
    </w:p>
    <w:p w14:paraId="413A8101" w14:textId="77777777" w:rsidR="0026581D" w:rsidRDefault="0026581D" w:rsidP="0026581D">
      <w:pPr>
        <w:pStyle w:val="Default"/>
        <w:rPr>
          <w:b/>
          <w:bCs/>
        </w:rPr>
      </w:pPr>
    </w:p>
    <w:p w14:paraId="7C73DE2C" w14:textId="77777777" w:rsidR="0026581D" w:rsidRPr="0026581D" w:rsidRDefault="0026581D" w:rsidP="00E133ED">
      <w:pPr>
        <w:pStyle w:val="Default"/>
        <w:numPr>
          <w:ilvl w:val="0"/>
          <w:numId w:val="3"/>
        </w:numPr>
      </w:pPr>
      <w:r w:rsidRPr="0026581D">
        <w:rPr>
          <w:b/>
          <w:bCs/>
        </w:rPr>
        <w:t xml:space="preserve">Title page: </w:t>
      </w:r>
    </w:p>
    <w:p w14:paraId="041F43E3" w14:textId="52D380BE" w:rsidR="0026581D" w:rsidRPr="0026581D" w:rsidRDefault="0026581D" w:rsidP="00E133ED">
      <w:pPr>
        <w:pStyle w:val="Default"/>
        <w:spacing w:after="47"/>
        <w:ind w:left="720"/>
      </w:pPr>
      <w:r w:rsidRPr="0026581D">
        <w:t xml:space="preserve">Proposed Title </w:t>
      </w:r>
    </w:p>
    <w:p w14:paraId="3E7BFF5B" w14:textId="334C523D" w:rsidR="0026581D" w:rsidRPr="0026581D" w:rsidRDefault="00CD2780" w:rsidP="00E133ED">
      <w:pPr>
        <w:pStyle w:val="Default"/>
        <w:spacing w:after="47"/>
        <w:ind w:left="720"/>
      </w:pPr>
      <w:r>
        <w:t>Name of Student</w:t>
      </w:r>
    </w:p>
    <w:p w14:paraId="36002020" w14:textId="11FBCBF9" w:rsidR="0026581D" w:rsidRPr="0026581D" w:rsidRDefault="0026581D" w:rsidP="00E133ED">
      <w:pPr>
        <w:pStyle w:val="Default"/>
        <w:spacing w:after="47"/>
        <w:ind w:left="720"/>
      </w:pPr>
      <w:r w:rsidRPr="0026581D">
        <w:t xml:space="preserve">Branch </w:t>
      </w:r>
    </w:p>
    <w:p w14:paraId="3DDD2BD7" w14:textId="03CCD2D2" w:rsidR="0026581D" w:rsidRPr="0026581D" w:rsidRDefault="0026581D" w:rsidP="00E133ED">
      <w:pPr>
        <w:pStyle w:val="Default"/>
        <w:spacing w:after="47"/>
        <w:ind w:left="720"/>
      </w:pPr>
      <w:r w:rsidRPr="0026581D">
        <w:t xml:space="preserve">Roll Nos. </w:t>
      </w:r>
    </w:p>
    <w:p w14:paraId="68E7A421" w14:textId="63C08114" w:rsidR="0026581D" w:rsidRPr="0026581D" w:rsidRDefault="0026581D" w:rsidP="00E133ED">
      <w:pPr>
        <w:pStyle w:val="Default"/>
        <w:spacing w:after="47"/>
        <w:ind w:left="720"/>
      </w:pPr>
      <w:r w:rsidRPr="0026581D">
        <w:t xml:space="preserve">MUJ logo </w:t>
      </w:r>
    </w:p>
    <w:p w14:paraId="19907BB4" w14:textId="6B24BE58" w:rsidR="0026581D" w:rsidRPr="0026581D" w:rsidRDefault="0026581D" w:rsidP="00E133ED">
      <w:pPr>
        <w:pStyle w:val="Default"/>
        <w:spacing w:after="47"/>
        <w:ind w:left="720"/>
      </w:pPr>
      <w:r w:rsidRPr="0026581D">
        <w:t xml:space="preserve">Supervisor name </w:t>
      </w:r>
      <w:r w:rsidRPr="0026581D">
        <w:tab/>
      </w:r>
    </w:p>
    <w:p w14:paraId="56E66994" w14:textId="7BA72D40" w:rsidR="0026581D" w:rsidRPr="0026581D" w:rsidRDefault="0026581D" w:rsidP="00E133ED">
      <w:pPr>
        <w:pStyle w:val="Default"/>
        <w:ind w:left="720"/>
      </w:pPr>
      <w:r w:rsidRPr="0026581D">
        <w:t xml:space="preserve">Department name </w:t>
      </w:r>
    </w:p>
    <w:p w14:paraId="606D2DA7" w14:textId="577FF70B" w:rsidR="0026581D" w:rsidRPr="0026581D" w:rsidRDefault="0026581D" w:rsidP="00E133ED">
      <w:pPr>
        <w:pStyle w:val="Default"/>
        <w:ind w:left="720"/>
      </w:pPr>
      <w:r w:rsidRPr="0026581D">
        <w:t>Full name of the university with address</w:t>
      </w:r>
    </w:p>
    <w:p w14:paraId="577D462B" w14:textId="77777777" w:rsidR="0026581D" w:rsidRPr="0026581D" w:rsidRDefault="0026581D" w:rsidP="00E133ED">
      <w:pPr>
        <w:pStyle w:val="Default"/>
        <w:ind w:left="720"/>
      </w:pPr>
    </w:p>
    <w:p w14:paraId="39159578" w14:textId="30D77C87" w:rsidR="0026581D" w:rsidRDefault="0026581D" w:rsidP="00E133ED">
      <w:pPr>
        <w:pStyle w:val="Default"/>
        <w:numPr>
          <w:ilvl w:val="0"/>
          <w:numId w:val="3"/>
        </w:numPr>
      </w:pPr>
      <w:r w:rsidRPr="0026581D">
        <w:rPr>
          <w:b/>
          <w:bCs/>
        </w:rPr>
        <w:t>Introduction</w:t>
      </w:r>
      <w:r w:rsidR="00401647">
        <w:rPr>
          <w:b/>
          <w:bCs/>
        </w:rPr>
        <w:t>:</w:t>
      </w:r>
      <w:r w:rsidRPr="0026581D">
        <w:rPr>
          <w:b/>
          <w:bCs/>
        </w:rPr>
        <w:t xml:space="preserve"> </w:t>
      </w:r>
      <w:r w:rsidRPr="0026581D">
        <w:t xml:space="preserve">(should not exceed 1 page) </w:t>
      </w:r>
    </w:p>
    <w:p w14:paraId="0C13DD8F" w14:textId="77777777" w:rsidR="00943441" w:rsidRPr="0026581D" w:rsidRDefault="00943441" w:rsidP="0026581D">
      <w:pPr>
        <w:pStyle w:val="Default"/>
      </w:pPr>
    </w:p>
    <w:p w14:paraId="12F0A954" w14:textId="55D103BC" w:rsidR="0026581D" w:rsidRPr="00E133ED" w:rsidRDefault="0026581D" w:rsidP="00E133ED">
      <w:pPr>
        <w:pStyle w:val="Default"/>
        <w:numPr>
          <w:ilvl w:val="0"/>
          <w:numId w:val="3"/>
        </w:numPr>
        <w:rPr>
          <w:b/>
          <w:bCs/>
        </w:rPr>
      </w:pPr>
      <w:r w:rsidRPr="00E133ED">
        <w:rPr>
          <w:b/>
          <w:bCs/>
        </w:rPr>
        <w:t>Motivation</w:t>
      </w:r>
      <w:r w:rsidR="00401647">
        <w:rPr>
          <w:b/>
          <w:bCs/>
        </w:rPr>
        <w:t>:</w:t>
      </w:r>
      <w:r w:rsidRPr="00E133ED">
        <w:rPr>
          <w:b/>
          <w:bCs/>
        </w:rPr>
        <w:t xml:space="preserve"> </w:t>
      </w:r>
      <w:r w:rsidRPr="0026581D">
        <w:t xml:space="preserve">(should not exceed 1 page) </w:t>
      </w:r>
      <w:r w:rsidR="00E133ED" w:rsidRPr="00E133ED">
        <w:rPr>
          <w:b/>
          <w:bCs/>
        </w:rPr>
        <w:t>(For the research project only)</w:t>
      </w:r>
    </w:p>
    <w:p w14:paraId="359CC087" w14:textId="77777777" w:rsidR="00943441" w:rsidRPr="0026581D" w:rsidRDefault="00943441" w:rsidP="0026581D">
      <w:pPr>
        <w:pStyle w:val="Default"/>
      </w:pPr>
    </w:p>
    <w:p w14:paraId="6CEA42B7" w14:textId="4E892215" w:rsidR="0026581D" w:rsidRDefault="003E6B08" w:rsidP="00E133ED">
      <w:pPr>
        <w:pStyle w:val="Default"/>
        <w:numPr>
          <w:ilvl w:val="0"/>
          <w:numId w:val="3"/>
        </w:numPr>
      </w:pPr>
      <w:r>
        <w:rPr>
          <w:b/>
          <w:bCs/>
        </w:rPr>
        <w:t xml:space="preserve">Project </w:t>
      </w:r>
      <w:r w:rsidR="00E133ED">
        <w:rPr>
          <w:b/>
          <w:bCs/>
        </w:rPr>
        <w:t>Objective</w:t>
      </w:r>
      <w:r w:rsidR="00401647">
        <w:rPr>
          <w:b/>
          <w:bCs/>
        </w:rPr>
        <w:t>:</w:t>
      </w:r>
      <w:r w:rsidR="00E133ED">
        <w:t xml:space="preserve"> (</w:t>
      </w:r>
      <w:r w:rsidR="0026581D" w:rsidRPr="0026581D">
        <w:t xml:space="preserve">with cons and pros of existing methods in tabular form) </w:t>
      </w:r>
    </w:p>
    <w:p w14:paraId="720E6601" w14:textId="77777777" w:rsidR="00943441" w:rsidRPr="0026581D" w:rsidRDefault="00943441" w:rsidP="0026581D">
      <w:pPr>
        <w:pStyle w:val="Default"/>
      </w:pPr>
    </w:p>
    <w:p w14:paraId="2C0F6614" w14:textId="397CCA0E" w:rsidR="0026581D" w:rsidRDefault="0026581D" w:rsidP="00E133ED">
      <w:pPr>
        <w:pStyle w:val="Default"/>
        <w:numPr>
          <w:ilvl w:val="0"/>
          <w:numId w:val="3"/>
        </w:numPr>
      </w:pPr>
      <w:r w:rsidRPr="0026581D">
        <w:rPr>
          <w:b/>
          <w:bCs/>
        </w:rPr>
        <w:t>Methodology/ Planning of work:</w:t>
      </w:r>
      <w:r w:rsidR="00E133ED">
        <w:t xml:space="preserve"> </w:t>
      </w:r>
      <w:r w:rsidRPr="0026581D">
        <w:t>(Methodology will include the steps to be followed to achieve the objective of the project during the project development.</w:t>
      </w:r>
      <w:r w:rsidR="003E6B08">
        <w:t xml:space="preserve"> Include Gantt </w:t>
      </w:r>
      <w:r w:rsidR="00E133ED">
        <w:t xml:space="preserve">chart, flow chart, entity, and relation diagram </w:t>
      </w:r>
      <w:r w:rsidR="003E6B08">
        <w:t>with specific timelines</w:t>
      </w:r>
      <w:r w:rsidRPr="0026581D">
        <w:t xml:space="preserve">) </w:t>
      </w:r>
    </w:p>
    <w:p w14:paraId="57FE048B" w14:textId="77777777" w:rsidR="00943441" w:rsidRPr="0026581D" w:rsidRDefault="00943441" w:rsidP="0026581D">
      <w:pPr>
        <w:pStyle w:val="Default"/>
      </w:pPr>
    </w:p>
    <w:p w14:paraId="1346DB21" w14:textId="1EC4F7A0" w:rsidR="0026581D" w:rsidRDefault="0026581D" w:rsidP="00E133ED">
      <w:pPr>
        <w:pStyle w:val="Default"/>
        <w:numPr>
          <w:ilvl w:val="0"/>
          <w:numId w:val="3"/>
        </w:numPr>
      </w:pPr>
      <w:r w:rsidRPr="0026581D">
        <w:rPr>
          <w:b/>
          <w:bCs/>
        </w:rPr>
        <w:t xml:space="preserve">Facilities required for proposed work: </w:t>
      </w:r>
      <w:r w:rsidRPr="0026581D">
        <w:t xml:space="preserve">(Software/Hardware required for the development of the project.) </w:t>
      </w:r>
    </w:p>
    <w:p w14:paraId="205149AC" w14:textId="77777777" w:rsidR="00943441" w:rsidRPr="0026581D" w:rsidRDefault="00943441" w:rsidP="0026581D">
      <w:pPr>
        <w:pStyle w:val="Default"/>
      </w:pPr>
    </w:p>
    <w:p w14:paraId="6984064D" w14:textId="60301D0E" w:rsidR="0026581D" w:rsidRPr="0026581D" w:rsidRDefault="0026581D" w:rsidP="00E133ED">
      <w:pPr>
        <w:pStyle w:val="Default"/>
        <w:numPr>
          <w:ilvl w:val="0"/>
          <w:numId w:val="3"/>
        </w:numPr>
      </w:pPr>
      <w:r w:rsidRPr="0026581D">
        <w:rPr>
          <w:b/>
          <w:bCs/>
        </w:rPr>
        <w:t>Bibliography/References</w:t>
      </w:r>
      <w:r w:rsidR="00401647">
        <w:rPr>
          <w:b/>
          <w:bCs/>
        </w:rPr>
        <w:t>:</w:t>
      </w:r>
      <w:r w:rsidRPr="0026581D">
        <w:rPr>
          <w:b/>
          <w:bCs/>
        </w:rPr>
        <w:t xml:space="preserve"> </w:t>
      </w:r>
    </w:p>
    <w:p w14:paraId="08F2A85E" w14:textId="77777777" w:rsidR="0026581D" w:rsidRPr="0026581D" w:rsidRDefault="0026581D" w:rsidP="0026581D">
      <w:pPr>
        <w:rPr>
          <w:rFonts w:ascii="Times New Roman" w:hAnsi="Times New Roman" w:cs="Times New Roman"/>
          <w:sz w:val="24"/>
          <w:szCs w:val="24"/>
        </w:rPr>
      </w:pPr>
    </w:p>
    <w:p w14:paraId="6031E34E" w14:textId="77777777" w:rsidR="0026581D" w:rsidRDefault="0026581D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74EA1A46" w14:textId="77777777" w:rsidR="0026581D" w:rsidRDefault="0026581D" w:rsidP="0026581D">
      <w:r>
        <w:lastRenderedPageBreak/>
        <w:t>Format of Synopsis Cover</w:t>
      </w:r>
    </w:p>
    <w:p w14:paraId="53FEE1B2" w14:textId="77777777" w:rsidR="00AA7827" w:rsidRDefault="00AA7827" w:rsidP="0026581D"/>
    <w:p w14:paraId="742543A6" w14:textId="77777777" w:rsidR="00AA7827" w:rsidRDefault="00AA7827" w:rsidP="0026581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</w:t>
      </w:r>
      <w:r w:rsidRPr="0026581D">
        <w:rPr>
          <w:rFonts w:ascii="Times New Roman" w:hAnsi="Times New Roman" w:cs="Times New Roman"/>
          <w:sz w:val="24"/>
          <w:szCs w:val="24"/>
        </w:rPr>
        <w:t>Minor Project Synops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71530">
        <w:rPr>
          <w:rFonts w:ascii="Times New Roman" w:hAnsi="Times New Roman" w:cs="Times New Roman"/>
          <w:sz w:val="24"/>
          <w:szCs w:val="24"/>
        </w:rPr>
        <w:t>on (12pt.)</w:t>
      </w:r>
    </w:p>
    <w:p w14:paraId="54A13D47" w14:textId="77777777" w:rsidR="0026581D" w:rsidRPr="005B3A6E" w:rsidRDefault="0026581D" w:rsidP="0026581D">
      <w:pPr>
        <w:jc w:val="center"/>
        <w:rPr>
          <w:rFonts w:ascii="Times New Roman" w:hAnsi="Times New Roman" w:cs="Times New Roman"/>
          <w:b/>
          <w:sz w:val="48"/>
          <w:szCs w:val="48"/>
        </w:rPr>
      </w:pPr>
      <w:r w:rsidRPr="005B3A6E">
        <w:rPr>
          <w:rFonts w:ascii="Times New Roman" w:hAnsi="Times New Roman" w:cs="Times New Roman"/>
          <w:b/>
          <w:sz w:val="48"/>
          <w:szCs w:val="48"/>
        </w:rPr>
        <w:t xml:space="preserve">Title </w:t>
      </w:r>
      <w:r w:rsidR="00B71530">
        <w:rPr>
          <w:rFonts w:ascii="Times New Roman" w:hAnsi="Times New Roman" w:cs="Times New Roman"/>
          <w:b/>
          <w:sz w:val="48"/>
          <w:szCs w:val="48"/>
        </w:rPr>
        <w:t>(Bold, 24pt)</w:t>
      </w:r>
    </w:p>
    <w:p w14:paraId="48B89DF1" w14:textId="77777777" w:rsidR="0026581D" w:rsidRPr="0026581D" w:rsidRDefault="00992300" w:rsidP="0026581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ted</w:t>
      </w:r>
      <w:r w:rsidR="0026581D" w:rsidRPr="0026581D">
        <w:rPr>
          <w:rFonts w:ascii="Times New Roman" w:hAnsi="Times New Roman" w:cs="Times New Roman"/>
          <w:sz w:val="24"/>
          <w:szCs w:val="24"/>
        </w:rPr>
        <w:t xml:space="preserve"> to Manipal University, Jaipur</w:t>
      </w:r>
    </w:p>
    <w:p w14:paraId="6D8FF586" w14:textId="77777777" w:rsidR="0026581D" w:rsidRPr="0026581D" w:rsidRDefault="0026581D" w:rsidP="0026581D">
      <w:pPr>
        <w:jc w:val="center"/>
        <w:rPr>
          <w:rFonts w:ascii="Times New Roman" w:hAnsi="Times New Roman" w:cs="Times New Roman"/>
          <w:sz w:val="24"/>
          <w:szCs w:val="24"/>
        </w:rPr>
      </w:pPr>
      <w:r w:rsidRPr="0026581D">
        <w:rPr>
          <w:rFonts w:ascii="Times New Roman" w:hAnsi="Times New Roman" w:cs="Times New Roman"/>
          <w:sz w:val="24"/>
          <w:szCs w:val="24"/>
        </w:rPr>
        <w:t xml:space="preserve"> Towards the partial fulfillment for the Award of the Degree of </w:t>
      </w:r>
    </w:p>
    <w:p w14:paraId="46CB00C1" w14:textId="14439124" w:rsidR="0026581D" w:rsidRPr="005B3A6E" w:rsidRDefault="00401647" w:rsidP="0026581D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5B3A6E">
        <w:rPr>
          <w:rFonts w:ascii="Times New Roman" w:hAnsi="Times New Roman" w:cs="Times New Roman"/>
          <w:b/>
          <w:sz w:val="28"/>
          <w:szCs w:val="24"/>
        </w:rPr>
        <w:t>BACHELOR OF TECHNOLOGY</w:t>
      </w:r>
      <w:r w:rsidR="00B71530">
        <w:rPr>
          <w:rFonts w:ascii="Times New Roman" w:hAnsi="Times New Roman" w:cs="Times New Roman"/>
          <w:b/>
          <w:sz w:val="28"/>
          <w:szCs w:val="24"/>
        </w:rPr>
        <w:t xml:space="preserve"> </w:t>
      </w:r>
    </w:p>
    <w:p w14:paraId="74E8B551" w14:textId="77777777" w:rsidR="007B2899" w:rsidRDefault="0026581D" w:rsidP="0026581D">
      <w:pPr>
        <w:jc w:val="center"/>
        <w:rPr>
          <w:rFonts w:ascii="Times New Roman" w:hAnsi="Times New Roman" w:cs="Times New Roman"/>
          <w:sz w:val="32"/>
          <w:szCs w:val="24"/>
        </w:rPr>
      </w:pPr>
      <w:r w:rsidRPr="005B3A6E">
        <w:rPr>
          <w:rFonts w:ascii="Times New Roman" w:hAnsi="Times New Roman" w:cs="Times New Roman"/>
          <w:sz w:val="32"/>
          <w:szCs w:val="24"/>
        </w:rPr>
        <w:t xml:space="preserve"> In Computers </w:t>
      </w:r>
      <w:r w:rsidR="00827CD1">
        <w:rPr>
          <w:rFonts w:ascii="Times New Roman" w:hAnsi="Times New Roman" w:cs="Times New Roman"/>
          <w:sz w:val="32"/>
          <w:szCs w:val="24"/>
        </w:rPr>
        <w:t>Science and</w:t>
      </w:r>
      <w:r w:rsidRPr="005B3A6E">
        <w:rPr>
          <w:rFonts w:ascii="Times New Roman" w:hAnsi="Times New Roman" w:cs="Times New Roman"/>
          <w:sz w:val="32"/>
          <w:szCs w:val="24"/>
        </w:rPr>
        <w:t xml:space="preserve"> Engineering</w:t>
      </w:r>
      <w:r w:rsidR="00B71530">
        <w:rPr>
          <w:rFonts w:ascii="Times New Roman" w:hAnsi="Times New Roman" w:cs="Times New Roman"/>
          <w:sz w:val="32"/>
          <w:szCs w:val="24"/>
        </w:rPr>
        <w:t xml:space="preserve"> (16pt.)</w:t>
      </w:r>
    </w:p>
    <w:p w14:paraId="1E80D006" w14:textId="282EB2FA" w:rsidR="006E1A06" w:rsidRPr="006E1A06" w:rsidRDefault="006E1A06" w:rsidP="0026581D">
      <w:pPr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20</w:t>
      </w:r>
      <w:r w:rsidR="00E133ED">
        <w:rPr>
          <w:rFonts w:ascii="Times New Roman" w:hAnsi="Times New Roman" w:cs="Times New Roman"/>
          <w:sz w:val="28"/>
          <w:szCs w:val="24"/>
        </w:rPr>
        <w:t>22</w:t>
      </w:r>
      <w:r>
        <w:rPr>
          <w:rFonts w:ascii="Times New Roman" w:hAnsi="Times New Roman" w:cs="Times New Roman"/>
          <w:sz w:val="28"/>
          <w:szCs w:val="24"/>
        </w:rPr>
        <w:t>-20</w:t>
      </w:r>
      <w:r w:rsidR="00E133ED">
        <w:rPr>
          <w:rFonts w:ascii="Times New Roman" w:hAnsi="Times New Roman" w:cs="Times New Roman"/>
          <w:sz w:val="28"/>
          <w:szCs w:val="24"/>
        </w:rPr>
        <w:t>23</w:t>
      </w:r>
      <w:r>
        <w:rPr>
          <w:rFonts w:ascii="Times New Roman" w:hAnsi="Times New Roman" w:cs="Times New Roman"/>
          <w:sz w:val="28"/>
          <w:szCs w:val="24"/>
        </w:rPr>
        <w:t xml:space="preserve"> (14pt.)</w:t>
      </w:r>
    </w:p>
    <w:p w14:paraId="4EB949B9" w14:textId="77777777" w:rsidR="0026581D" w:rsidRPr="0026581D" w:rsidRDefault="0026581D" w:rsidP="0026581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54E2C5A" w14:textId="77777777" w:rsidR="0026581D" w:rsidRPr="0026581D" w:rsidRDefault="0026581D" w:rsidP="0026581D">
      <w:pPr>
        <w:jc w:val="center"/>
        <w:rPr>
          <w:rFonts w:ascii="Times New Roman" w:hAnsi="Times New Roman" w:cs="Times New Roman"/>
          <w:sz w:val="24"/>
          <w:szCs w:val="24"/>
        </w:rPr>
      </w:pPr>
      <w:r w:rsidRPr="0026581D">
        <w:rPr>
          <w:rFonts w:ascii="Times New Roman" w:hAnsi="Times New Roman" w:cs="Times New Roman"/>
          <w:sz w:val="24"/>
          <w:szCs w:val="24"/>
        </w:rPr>
        <w:t xml:space="preserve">By </w:t>
      </w:r>
      <w:r w:rsidR="00B71530">
        <w:rPr>
          <w:rFonts w:ascii="Times New Roman" w:hAnsi="Times New Roman" w:cs="Times New Roman"/>
          <w:sz w:val="24"/>
          <w:szCs w:val="24"/>
        </w:rPr>
        <w:t>(12pt.)</w:t>
      </w:r>
    </w:p>
    <w:p w14:paraId="130852FD" w14:textId="77777777" w:rsidR="0026581D" w:rsidRPr="005B3A6E" w:rsidRDefault="0026581D" w:rsidP="0026581D">
      <w:pPr>
        <w:jc w:val="center"/>
        <w:rPr>
          <w:rFonts w:ascii="Times New Roman" w:hAnsi="Times New Roman" w:cs="Times New Roman"/>
          <w:sz w:val="28"/>
          <w:szCs w:val="24"/>
        </w:rPr>
      </w:pPr>
      <w:r w:rsidRPr="005B3A6E">
        <w:rPr>
          <w:rFonts w:ascii="Times New Roman" w:hAnsi="Times New Roman" w:cs="Times New Roman"/>
          <w:sz w:val="28"/>
          <w:szCs w:val="24"/>
        </w:rPr>
        <w:t>Name of the Candidate</w:t>
      </w:r>
      <w:r w:rsidR="00AA7827" w:rsidRPr="005B3A6E">
        <w:rPr>
          <w:rFonts w:ascii="Times New Roman" w:hAnsi="Times New Roman" w:cs="Times New Roman"/>
          <w:sz w:val="28"/>
          <w:szCs w:val="24"/>
        </w:rPr>
        <w:t>(s)</w:t>
      </w:r>
      <w:r w:rsidRPr="005B3A6E">
        <w:rPr>
          <w:rFonts w:ascii="Times New Roman" w:hAnsi="Times New Roman" w:cs="Times New Roman"/>
          <w:sz w:val="28"/>
          <w:szCs w:val="24"/>
        </w:rPr>
        <w:t xml:space="preserve"> </w:t>
      </w:r>
      <w:r w:rsidR="00B71530">
        <w:rPr>
          <w:rFonts w:ascii="Times New Roman" w:hAnsi="Times New Roman" w:cs="Times New Roman"/>
          <w:sz w:val="28"/>
          <w:szCs w:val="24"/>
        </w:rPr>
        <w:t>(14 pt.)</w:t>
      </w:r>
    </w:p>
    <w:p w14:paraId="416462AA" w14:textId="77777777" w:rsidR="0026581D" w:rsidRPr="005B3A6E" w:rsidRDefault="0026581D" w:rsidP="0026581D">
      <w:pPr>
        <w:jc w:val="center"/>
        <w:rPr>
          <w:rFonts w:ascii="Times New Roman" w:hAnsi="Times New Roman" w:cs="Times New Roman"/>
          <w:sz w:val="28"/>
          <w:szCs w:val="24"/>
        </w:rPr>
      </w:pPr>
      <w:r w:rsidRPr="005B3A6E">
        <w:rPr>
          <w:rFonts w:ascii="Times New Roman" w:hAnsi="Times New Roman" w:cs="Times New Roman"/>
          <w:sz w:val="28"/>
          <w:szCs w:val="24"/>
        </w:rPr>
        <w:t>Registration Number</w:t>
      </w:r>
      <w:r w:rsidR="00AA7827" w:rsidRPr="005B3A6E">
        <w:rPr>
          <w:rFonts w:ascii="Times New Roman" w:hAnsi="Times New Roman" w:cs="Times New Roman"/>
          <w:sz w:val="28"/>
          <w:szCs w:val="24"/>
        </w:rPr>
        <w:t>(s)</w:t>
      </w:r>
      <w:r w:rsidRPr="005B3A6E">
        <w:rPr>
          <w:rFonts w:ascii="Times New Roman" w:hAnsi="Times New Roman" w:cs="Times New Roman"/>
          <w:sz w:val="28"/>
          <w:szCs w:val="24"/>
        </w:rPr>
        <w:t xml:space="preserve"> </w:t>
      </w:r>
      <w:r w:rsidR="00B71530">
        <w:rPr>
          <w:rFonts w:ascii="Times New Roman" w:hAnsi="Times New Roman" w:cs="Times New Roman"/>
          <w:sz w:val="28"/>
          <w:szCs w:val="24"/>
        </w:rPr>
        <w:t>(14 pt.)</w:t>
      </w:r>
    </w:p>
    <w:p w14:paraId="4329FAC9" w14:textId="77777777" w:rsidR="0026581D" w:rsidRPr="0026581D" w:rsidRDefault="0026581D" w:rsidP="0026581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C86C17E" w14:textId="77777777" w:rsidR="00AA7827" w:rsidRDefault="00AA7827" w:rsidP="0026581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BAC949E" wp14:editId="66CE5128">
            <wp:extent cx="4168240" cy="82296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UJ New Logo_JPG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8240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9DBC3" w14:textId="77777777" w:rsidR="006E1A06" w:rsidRDefault="006E1A06" w:rsidP="0026581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Height:0.</w:t>
      </w:r>
      <w:r w:rsidR="00B57B8E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”, width: </w:t>
      </w:r>
      <w:r w:rsidR="00B57B8E">
        <w:rPr>
          <w:rFonts w:ascii="Times New Roman" w:hAnsi="Times New Roman" w:cs="Times New Roman"/>
          <w:sz w:val="24"/>
          <w:szCs w:val="24"/>
        </w:rPr>
        <w:t>4.</w:t>
      </w:r>
      <w:r>
        <w:rPr>
          <w:rFonts w:ascii="Times New Roman" w:hAnsi="Times New Roman" w:cs="Times New Roman"/>
          <w:sz w:val="24"/>
          <w:szCs w:val="24"/>
        </w:rPr>
        <w:t>5</w:t>
      </w:r>
      <w:r w:rsidR="00B57B8E"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”)</w:t>
      </w:r>
    </w:p>
    <w:p w14:paraId="2D308B47" w14:textId="77777777" w:rsidR="006E1A06" w:rsidRDefault="006E1A06" w:rsidP="0026581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A5BE88D" w14:textId="77777777" w:rsidR="0026581D" w:rsidRPr="0026581D" w:rsidRDefault="0026581D" w:rsidP="0026581D">
      <w:pPr>
        <w:jc w:val="center"/>
        <w:rPr>
          <w:rFonts w:ascii="Times New Roman" w:hAnsi="Times New Roman" w:cs="Times New Roman"/>
          <w:sz w:val="24"/>
          <w:szCs w:val="24"/>
        </w:rPr>
      </w:pPr>
      <w:r w:rsidRPr="0026581D">
        <w:rPr>
          <w:rFonts w:ascii="Times New Roman" w:hAnsi="Times New Roman" w:cs="Times New Roman"/>
          <w:sz w:val="24"/>
          <w:szCs w:val="24"/>
        </w:rPr>
        <w:t xml:space="preserve">Under the guidance of </w:t>
      </w:r>
      <w:r w:rsidR="00B71530">
        <w:rPr>
          <w:rFonts w:ascii="Times New Roman" w:hAnsi="Times New Roman" w:cs="Times New Roman"/>
          <w:sz w:val="24"/>
          <w:szCs w:val="24"/>
        </w:rPr>
        <w:t>(12pt.)</w:t>
      </w:r>
    </w:p>
    <w:p w14:paraId="72F5472E" w14:textId="77777777" w:rsidR="0026581D" w:rsidRPr="005B3A6E" w:rsidRDefault="0026581D" w:rsidP="0026581D">
      <w:pPr>
        <w:jc w:val="center"/>
        <w:rPr>
          <w:rFonts w:ascii="Times New Roman" w:hAnsi="Times New Roman" w:cs="Times New Roman"/>
          <w:sz w:val="28"/>
          <w:szCs w:val="24"/>
        </w:rPr>
      </w:pPr>
      <w:r w:rsidRPr="005B3A6E">
        <w:rPr>
          <w:rFonts w:ascii="Times New Roman" w:hAnsi="Times New Roman" w:cs="Times New Roman"/>
          <w:sz w:val="28"/>
          <w:szCs w:val="24"/>
        </w:rPr>
        <w:t>Name of the Supervisor(s)</w:t>
      </w:r>
      <w:r w:rsidR="00B71530">
        <w:rPr>
          <w:rFonts w:ascii="Times New Roman" w:hAnsi="Times New Roman" w:cs="Times New Roman"/>
          <w:sz w:val="28"/>
          <w:szCs w:val="24"/>
        </w:rPr>
        <w:t xml:space="preserve"> (14pt.)</w:t>
      </w:r>
    </w:p>
    <w:p w14:paraId="46B8A75F" w14:textId="77777777" w:rsidR="0026581D" w:rsidRDefault="0026581D" w:rsidP="0026581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4F9C480" w14:textId="77777777" w:rsidR="00AA7827" w:rsidRPr="005B3A6E" w:rsidRDefault="00992300" w:rsidP="0026581D">
      <w:pPr>
        <w:jc w:val="center"/>
        <w:rPr>
          <w:rFonts w:ascii="Times New Roman" w:hAnsi="Times New Roman" w:cs="Times New Roman"/>
          <w:b/>
          <w:sz w:val="32"/>
          <w:szCs w:val="24"/>
        </w:rPr>
      </w:pPr>
      <w:r w:rsidRPr="00992300">
        <w:rPr>
          <w:rFonts w:ascii="Times New Roman" w:hAnsi="Times New Roman" w:cs="Times New Roman"/>
          <w:b/>
          <w:sz w:val="30"/>
          <w:szCs w:val="24"/>
        </w:rPr>
        <w:t>Department of Computer</w:t>
      </w:r>
      <w:r w:rsidR="00AA7827" w:rsidRPr="00992300">
        <w:rPr>
          <w:rFonts w:ascii="Times New Roman" w:hAnsi="Times New Roman" w:cs="Times New Roman"/>
          <w:b/>
          <w:sz w:val="30"/>
          <w:szCs w:val="24"/>
        </w:rPr>
        <w:t xml:space="preserve"> </w:t>
      </w:r>
      <w:r w:rsidR="00827CD1">
        <w:rPr>
          <w:rFonts w:ascii="Times New Roman" w:hAnsi="Times New Roman" w:cs="Times New Roman"/>
          <w:b/>
          <w:sz w:val="30"/>
          <w:szCs w:val="24"/>
        </w:rPr>
        <w:t>Science and</w:t>
      </w:r>
      <w:r w:rsidR="00AA7827" w:rsidRPr="00992300">
        <w:rPr>
          <w:rFonts w:ascii="Times New Roman" w:hAnsi="Times New Roman" w:cs="Times New Roman"/>
          <w:b/>
          <w:sz w:val="30"/>
          <w:szCs w:val="24"/>
        </w:rPr>
        <w:t xml:space="preserve"> Engineering</w:t>
      </w:r>
    </w:p>
    <w:p w14:paraId="6CF425EF" w14:textId="7FDB8E30" w:rsidR="00AA7827" w:rsidRPr="005B3A6E" w:rsidRDefault="00AA7827" w:rsidP="0026581D">
      <w:pPr>
        <w:jc w:val="center"/>
        <w:rPr>
          <w:rFonts w:ascii="Times New Roman" w:hAnsi="Times New Roman" w:cs="Times New Roman"/>
          <w:b/>
          <w:sz w:val="32"/>
          <w:szCs w:val="24"/>
        </w:rPr>
      </w:pPr>
      <w:r w:rsidRPr="00992300">
        <w:rPr>
          <w:rFonts w:ascii="Times New Roman" w:hAnsi="Times New Roman" w:cs="Times New Roman"/>
          <w:b/>
          <w:sz w:val="34"/>
          <w:szCs w:val="24"/>
        </w:rPr>
        <w:t>School of Comput</w:t>
      </w:r>
      <w:r w:rsidR="00E133ED">
        <w:rPr>
          <w:rFonts w:ascii="Times New Roman" w:hAnsi="Times New Roman" w:cs="Times New Roman"/>
          <w:b/>
          <w:sz w:val="34"/>
          <w:szCs w:val="24"/>
        </w:rPr>
        <w:t>er Science and Engineering</w:t>
      </w:r>
    </w:p>
    <w:p w14:paraId="6D602DF1" w14:textId="77777777" w:rsidR="00AA7827" w:rsidRPr="00992300" w:rsidRDefault="00AA7827" w:rsidP="0026581D">
      <w:pPr>
        <w:jc w:val="center"/>
        <w:rPr>
          <w:rFonts w:ascii="Times New Roman" w:hAnsi="Times New Roman" w:cs="Times New Roman"/>
          <w:b/>
          <w:sz w:val="32"/>
          <w:szCs w:val="24"/>
        </w:rPr>
      </w:pPr>
      <w:r w:rsidRPr="00992300">
        <w:rPr>
          <w:rFonts w:ascii="Times New Roman" w:hAnsi="Times New Roman" w:cs="Times New Roman"/>
          <w:b/>
          <w:sz w:val="32"/>
          <w:szCs w:val="24"/>
        </w:rPr>
        <w:t>Manipal University Jaipur</w:t>
      </w:r>
    </w:p>
    <w:p w14:paraId="1DCF7AF4" w14:textId="77777777" w:rsidR="00AA7827" w:rsidRPr="00992300" w:rsidRDefault="00AA7827" w:rsidP="0026581D">
      <w:pPr>
        <w:jc w:val="center"/>
        <w:rPr>
          <w:rFonts w:ascii="Times New Roman" w:hAnsi="Times New Roman" w:cs="Times New Roman"/>
          <w:b/>
          <w:sz w:val="32"/>
          <w:szCs w:val="24"/>
        </w:rPr>
      </w:pPr>
      <w:r w:rsidRPr="00992300">
        <w:rPr>
          <w:rFonts w:ascii="Times New Roman" w:hAnsi="Times New Roman" w:cs="Times New Roman"/>
          <w:b/>
          <w:sz w:val="32"/>
          <w:szCs w:val="24"/>
        </w:rPr>
        <w:t xml:space="preserve">Jaipur, Rajasthan </w:t>
      </w:r>
      <w:r w:rsidR="00B71530" w:rsidRPr="00992300">
        <w:rPr>
          <w:rFonts w:ascii="Times New Roman" w:hAnsi="Times New Roman" w:cs="Times New Roman"/>
          <w:b/>
          <w:sz w:val="32"/>
          <w:szCs w:val="24"/>
        </w:rPr>
        <w:t>(Bold, 16pt.)</w:t>
      </w:r>
    </w:p>
    <w:sectPr w:rsidR="00AA7827" w:rsidRPr="009923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6B4554"/>
    <w:multiLevelType w:val="hybridMultilevel"/>
    <w:tmpl w:val="7DC447BC"/>
    <w:lvl w:ilvl="0" w:tplc="FA2E7F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0DC4C54"/>
    <w:multiLevelType w:val="hybridMultilevel"/>
    <w:tmpl w:val="DFCAF7C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E942B66"/>
    <w:multiLevelType w:val="hybridMultilevel"/>
    <w:tmpl w:val="3E5253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87266651">
    <w:abstractNumId w:val="1"/>
  </w:num>
  <w:num w:numId="2" w16cid:durableId="26031350">
    <w:abstractNumId w:val="0"/>
  </w:num>
  <w:num w:numId="3" w16cid:durableId="46775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SwNDAwNTA3tTA2MzJQ0lEKTi0uzszPAykwrAUA7Gj74ywAAAA="/>
  </w:docVars>
  <w:rsids>
    <w:rsidRoot w:val="0026581D"/>
    <w:rsid w:val="000F3CC1"/>
    <w:rsid w:val="00134EDE"/>
    <w:rsid w:val="0026581D"/>
    <w:rsid w:val="003E6B08"/>
    <w:rsid w:val="00401647"/>
    <w:rsid w:val="005B3A6E"/>
    <w:rsid w:val="006E1A06"/>
    <w:rsid w:val="007B2899"/>
    <w:rsid w:val="00827CD1"/>
    <w:rsid w:val="009118BB"/>
    <w:rsid w:val="00943441"/>
    <w:rsid w:val="00992300"/>
    <w:rsid w:val="00A96F22"/>
    <w:rsid w:val="00AA7827"/>
    <w:rsid w:val="00AC4DBA"/>
    <w:rsid w:val="00B57B8E"/>
    <w:rsid w:val="00B71530"/>
    <w:rsid w:val="00CD2780"/>
    <w:rsid w:val="00DC79C8"/>
    <w:rsid w:val="00E133ED"/>
    <w:rsid w:val="00F46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75622"/>
  <w15:chartTrackingRefBased/>
  <w15:docId w15:val="{62793F8C-1334-4CDA-A25F-A77ADD8F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6581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. Naina Narang [MU - Jaipur]</dc:creator>
  <cp:keywords/>
  <dc:description/>
  <cp:lastModifiedBy>Dr. Sunita Singhal [MU - Jaipur]</cp:lastModifiedBy>
  <cp:revision>2</cp:revision>
  <dcterms:created xsi:type="dcterms:W3CDTF">2017-10-26T09:13:00Z</dcterms:created>
  <dcterms:modified xsi:type="dcterms:W3CDTF">2023-02-03T09:40:00Z</dcterms:modified>
</cp:coreProperties>
</file>